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MOLD TOUGH® ULTRACODE® CORE PANELS</w:t>
        <w:br/>
        <w:br/>
      </w:r>
    </w:p>
    <w:p>
      <w:pPr>
        <w:pStyle w:val="CSILevel1"/>
      </w:pPr>
      <w:r>
        <w:rPr>
          <w:rFonts w:ascii="Arial"/>
          <w:sz w:val="20"/>
          <w:b/>
        </w:rPr>
        <w:t>PART 2  GYPSUM PANEL PRODUCTS</w:t>
      </w:r>
    </w:p>
    <w:p>
      <w:pPr>
        <w:pStyle w:val="CSILevel2"/>
      </w:pPr>
      <w:r>
        <w:rPr>
          <w:rFonts w:ascii="Arial"/>
          <w:sz w:val="20"/>
          <w:b/>
        </w:rPr>
        <w:t/>
        <w:tab/>
        <w:t>MOISTURE- AND MOLD-RESISTANT TYPE X GYPSUM PANEL</w:t>
        <w:tab/>
      </w:r>
    </w:p>
    <w:p>
      <w:pPr>
        <w:pStyle w:val="CSILevel3"/>
      </w:pPr>
      <w:r>
        <w:rPr>
          <w:rFonts w:ascii="Arial"/>
          <w:sz w:val="20"/>
        </w:rPr>
        <w:t>ASTM C1396, Standard Specification for Gypsum Board, for 3/4 in. (19.1 mm), Type X and water-resistant gypsum wallboard</w:t>
      </w:r>
    </w:p>
    <w:p>
      <w:pPr>
        <w:pStyle w:val="CSILevel4"/>
      </w:pPr>
      <w:r>
        <w:rPr>
          <w:rFonts w:ascii="Arial"/>
          <w:sz w:val="20"/>
        </w:rPr>
        <w:t>Basis of Design: Subject to compliance with project requirements, the design is based on the following: United States Gypsum Company, USG Sheetrock® Brand Mold Tough® Ultracode® Core Panels</w:t>
      </w:r>
    </w:p>
    <w:p>
      <w:pPr>
        <w:pStyle w:val="CSILevel4"/>
      </w:pPr>
      <w:r>
        <w:rPr>
          <w:rFonts w:ascii="Arial"/>
          <w:sz w:val="20"/>
        </w:rPr>
        <w:t>UL Type Designation: “ULTRACODE”</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56 lbf (249 N)]: Meets</w:t>
      </w:r>
    </w:p>
    <w:p>
      <w:pPr>
        <w:pStyle w:val="CSILevel6"/>
      </w:pPr>
      <w:r>
        <w:rPr>
          <w:rFonts w:ascii="Arial"/>
          <w:sz w:val="20"/>
        </w:rPr>
        <w:t>Perpendicular [Not less than 167 lbf (743 N)]: Meets</w:t>
      </w:r>
    </w:p>
    <w:p>
      <w:pPr>
        <w:pStyle w:val="CSILevel5"/>
      </w:pPr>
      <w:r>
        <w:rPr>
          <w:rFonts w:ascii="Arial"/>
          <w:sz w:val="20"/>
        </w:rPr>
        <w:t>Nail Pull Resistance [Not less than 97 lbf (432 N)]: Meets</w:t>
      </w:r>
    </w:p>
    <w:p>
      <w:pPr>
        <w:pStyle w:val="CSILevel5"/>
      </w:pPr>
      <w:r>
        <w:rPr>
          <w:rFonts w:ascii="Arial"/>
          <w:sz w:val="20"/>
        </w:rPr>
        <w:t>Humidified Deflection [Not greater than 5/8 in. (15.9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3/4 in. (19.1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2.8 lb./sq. ft. (13.7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MOLD TOUGH® ULTRACODE® CORE PANELS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5</_dlc_DocId>
    <_dlc_DocIdUrl xmlns="ebfa7f76-47dc-46e5-abaf-976abaff12a7">
      <Url>https://usgcorp.sharepoint.com/sites/Operations/ConstructionSoftware/_layouts/15/DocIdRedir.aspx?ID=OPERATIONS-2099758719-621375</Url>
      <Description>OPERATIONS-2099758719-621375</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B18E1AD7-2FFA-4517-99F3-A00842DB6042}"/>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ec68091f-d221-442c-ae8d-72d6e3aad80b</vt:lpwstr>
  </property>
</Properties>
</file>